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74D22029" w14:textId="77777777" w:rsidR="006B1E84" w:rsidRPr="006B1E84" w:rsidRDefault="006B1E84" w:rsidP="006B1E84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11" w:history="1">
        <w:r w:rsidRPr="00F37EB6">
          <w:rPr>
            <w:rStyle w:val="Hyperlink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C28B4B0" w14:textId="7109377E" w:rsidR="006B1E84" w:rsidRPr="006B1E84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2" w:history="1">
        <w:r w:rsidRPr="006B1E84">
          <w:rPr>
            <w:rStyle w:val="Hyperlink"/>
          </w:rPr>
          <w:t>https://judge.softuni.o</w:t>
        </w:r>
        <w:r w:rsidRPr="006B1E84">
          <w:rPr>
            <w:rStyle w:val="Hyperlink"/>
          </w:rPr>
          <w:t>r</w:t>
        </w:r>
        <w:r w:rsidRPr="006B1E84">
          <w:rPr>
            <w:rStyle w:val="Hyperlink"/>
          </w:rPr>
          <w:t>g/Contests/4427</w:t>
        </w:r>
      </w:hyperlink>
    </w:p>
    <w:p w14:paraId="0D098D31" w14:textId="3AEF2F2E" w:rsidR="00EE3004" w:rsidRDefault="0061382B" w:rsidP="00EE3004">
      <w:pPr>
        <w:pStyle w:val="Heading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</w:t>
      </w:r>
      <w:r w:rsidRPr="001C21EA">
        <w:rPr>
          <w:rFonts w:cstheme="minorHAnsi"/>
        </w:rPr>
        <w:t xml:space="preserve">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77777777" w:rsidR="001C21EA" w:rsidRPr="000237A0" w:rsidRDefault="001C21EA" w:rsidP="001C21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Heading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 xml:space="preserve">elements in the given </w:t>
      </w:r>
      <w:proofErr w:type="gramStart"/>
      <w:r>
        <w:t>array</w:t>
      </w:r>
      <w:proofErr w:type="gramEnd"/>
    </w:p>
    <w:p w14:paraId="5C6CE384" w14:textId="77777777" w:rsidR="00E67CFF" w:rsidRPr="000237A0" w:rsidRDefault="00E67CFF" w:rsidP="00E67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Heading2"/>
        <w:numPr>
          <w:ilvl w:val="0"/>
          <w:numId w:val="2"/>
        </w:numPr>
      </w:pPr>
      <w:r>
        <w:t>Reverse</w:t>
      </w:r>
      <w:r>
        <w:t xml:space="preserve">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 xml:space="preserve">from the </w:t>
      </w:r>
      <w:proofErr w:type="gramStart"/>
      <w:r w:rsidR="00D73EC5" w:rsidRPr="00D73EC5">
        <w:t>console</w:t>
      </w:r>
      <w:proofErr w:type="gramEnd"/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 xml:space="preserve">Store the numbers in the array of </w:t>
      </w:r>
      <w:proofErr w:type="gramStart"/>
      <w:r>
        <w:t>integers</w:t>
      </w:r>
      <w:proofErr w:type="gramEnd"/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Reverse the numbers in the </w:t>
      </w:r>
      <w:proofErr w:type="gramStart"/>
      <w:r>
        <w:t>array</w:t>
      </w:r>
      <w:proofErr w:type="gramEnd"/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77777777" w:rsidR="00D73EC5" w:rsidRPr="000237A0" w:rsidRDefault="00D73EC5" w:rsidP="00D73EC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Heading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 xml:space="preserve">alculates the difference between the sum of the even and the sum of the odd numbers in an </w:t>
      </w:r>
      <w:proofErr w:type="gramStart"/>
      <w:r w:rsidRPr="00420537">
        <w:rPr>
          <w:color w:val="000000"/>
        </w:rPr>
        <w:t>array</w:t>
      </w:r>
      <w:proofErr w:type="gramEnd"/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 xml:space="preserve">Print the </w:t>
      </w:r>
      <w:proofErr w:type="gramStart"/>
      <w:r>
        <w:rPr>
          <w:color w:val="000000"/>
        </w:rPr>
        <w:t>difference</w:t>
      </w:r>
      <w:proofErr w:type="gramEnd"/>
    </w:p>
    <w:p w14:paraId="39A0D4B2" w14:textId="77777777" w:rsidR="00420537" w:rsidRPr="000237A0" w:rsidRDefault="00420537" w:rsidP="0042053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>5</w:t>
            </w:r>
            <w:r w:rsidRPr="00420537">
              <w:rPr>
                <w:rFonts w:cstheme="minorHAnsi"/>
                <w:noProof/>
                <w:color w:val="00B050"/>
              </w:rPr>
              <w:t xml:space="preserve">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>9</w:t>
            </w:r>
            <w:r w:rsidRPr="00420537">
              <w:rPr>
                <w:rFonts w:cstheme="minorHAnsi"/>
                <w:noProof/>
                <w:color w:val="00B050"/>
              </w:rPr>
              <w:t xml:space="preserve">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>
              <w:rPr>
                <w:rFonts w:cstheme="minorHAnsi"/>
                <w:noProof/>
              </w:rPr>
              <w:t>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</w:t>
            </w:r>
            <w:r>
              <w:rPr>
                <w:rFonts w:cstheme="minorHAnsi"/>
                <w:noProof/>
              </w:rPr>
              <w:t>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>
              <w:rPr>
                <w:rFonts w:cstheme="minorHAnsi"/>
                <w:noProof/>
              </w:rPr>
              <w:t>30 – 0 = 30</w:t>
            </w:r>
          </w:p>
        </w:tc>
      </w:tr>
    </w:tbl>
    <w:p w14:paraId="60DA7762" w14:textId="6B8A177D" w:rsidR="00420537" w:rsidRDefault="00E0304D" w:rsidP="00C14A4B">
      <w:pPr>
        <w:pStyle w:val="Heading2"/>
        <w:numPr>
          <w:ilvl w:val="0"/>
          <w:numId w:val="2"/>
        </w:numPr>
        <w:spacing w:before="360"/>
        <w:ind w:left="408" w:hanging="357"/>
      </w:pPr>
      <w:r>
        <w:t>E</w:t>
      </w:r>
      <w:r>
        <w:t>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Read </w:t>
      </w:r>
      <w:r w:rsidRPr="007C3435">
        <w:rPr>
          <w:b/>
          <w:bCs/>
        </w:rPr>
        <w:t xml:space="preserve">two arrays </w:t>
      </w:r>
      <w:r w:rsidR="001059DE" w:rsidRPr="007C3435">
        <w:rPr>
          <w:b/>
          <w:bCs/>
        </w:rPr>
        <w:t>with the same length</w:t>
      </w:r>
      <w:r w:rsidR="001059DE"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0B5E61D" w14:textId="4A380271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>
        <w:t>Check</w:t>
      </w:r>
      <w:r w:rsidRPr="0035798E">
        <w:t xml:space="preserve"> whether they are identical or </w:t>
      </w:r>
      <w:proofErr w:type="gramStart"/>
      <w:r w:rsidRPr="0035798E">
        <w:t>not</w:t>
      </w:r>
      <w:proofErr w:type="gramEnd"/>
    </w:p>
    <w:p w14:paraId="2322A7E2" w14:textId="3D896557" w:rsidR="00E0304D" w:rsidRPr="00E0304D" w:rsidRDefault="00E0304D" w:rsidP="00E0304D">
      <w:pPr>
        <w:pStyle w:val="ListParagraph"/>
        <w:numPr>
          <w:ilvl w:val="1"/>
          <w:numId w:val="34"/>
        </w:numPr>
        <w:rPr>
          <w:vertAlign w:val="subscript"/>
          <w:lang w:val="bg-BG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47638D0C" w:rsidR="00E0304D" w:rsidRPr="00E0304D" w:rsidRDefault="00E0304D" w:rsidP="00E0304D">
      <w:pPr>
        <w:pStyle w:val="ListParagraph"/>
        <w:numPr>
          <w:ilvl w:val="1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>:</w:t>
      </w:r>
      <w:r>
        <w:t xml:space="preserve"> </w:t>
      </w:r>
      <w:r w:rsidRPr="0035798E">
        <w:t>"</w:t>
      </w:r>
      <w:r w:rsidRPr="00E0304D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Pr="00E0304D" w:rsidRDefault="00E0304D" w:rsidP="00E0304D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8EE5149" w14:textId="77777777" w:rsidR="00C14A4B" w:rsidRPr="000237A0" w:rsidRDefault="00C14A4B" w:rsidP="00C14A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06E036BA" w14:textId="733A1801" w:rsidR="007C3435" w:rsidRDefault="007C3435" w:rsidP="007C3435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ListParagraph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</w:t>
      </w:r>
      <w:proofErr w:type="gramStart"/>
      <w:r>
        <w:t>console</w:t>
      </w:r>
      <w:proofErr w:type="gramEnd"/>
    </w:p>
    <w:p w14:paraId="2B1B4447" w14:textId="25066F02" w:rsidR="007C3435" w:rsidRPr="007C3435" w:rsidRDefault="007C3435" w:rsidP="007C3435">
      <w:pPr>
        <w:pStyle w:val="ListParagraph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</w:t>
      </w:r>
      <w:proofErr w:type="gramStart"/>
      <w:r>
        <w:t>separated</w:t>
      </w:r>
      <w:proofErr w:type="gramEnd"/>
    </w:p>
    <w:p w14:paraId="4F20CE22" w14:textId="77777777" w:rsidR="007C3435" w:rsidRPr="00EF0F1B" w:rsidRDefault="007C3435" w:rsidP="007C3435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FAECB" w14:textId="77777777" w:rsidR="00D37CCE" w:rsidRDefault="00D37CCE" w:rsidP="008068A2">
      <w:pPr>
        <w:spacing w:after="0" w:line="240" w:lineRule="auto"/>
      </w:pPr>
      <w:r>
        <w:separator/>
      </w:r>
    </w:p>
  </w:endnote>
  <w:endnote w:type="continuationSeparator" w:id="0">
    <w:p w14:paraId="5A6A9BC1" w14:textId="77777777" w:rsidR="00D37CCE" w:rsidRDefault="00D37C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B0D78" w14:textId="77777777" w:rsidR="00D37CCE" w:rsidRDefault="00D37CCE" w:rsidP="008068A2">
      <w:pPr>
        <w:spacing w:after="0" w:line="240" w:lineRule="auto"/>
      </w:pPr>
      <w:r>
        <w:separator/>
      </w:r>
    </w:p>
  </w:footnote>
  <w:footnote w:type="continuationSeparator" w:id="0">
    <w:p w14:paraId="41BD1246" w14:textId="77777777" w:rsidR="00D37CCE" w:rsidRDefault="00D37C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5"/>
  </w:num>
  <w:num w:numId="4" w16cid:durableId="1932423178">
    <w:abstractNumId w:val="5"/>
  </w:num>
  <w:num w:numId="5" w16cid:durableId="559171016">
    <w:abstractNumId w:val="32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2"/>
  </w:num>
  <w:num w:numId="10" w16cid:durableId="1176576039">
    <w:abstractNumId w:val="24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4"/>
  </w:num>
  <w:num w:numId="17" w16cid:durableId="1315138917">
    <w:abstractNumId w:val="3"/>
  </w:num>
  <w:num w:numId="18" w16cid:durableId="1919516312">
    <w:abstractNumId w:val="26"/>
  </w:num>
  <w:num w:numId="19" w16cid:durableId="912468081">
    <w:abstractNumId w:val="19"/>
  </w:num>
  <w:num w:numId="20" w16cid:durableId="934174029">
    <w:abstractNumId w:val="23"/>
  </w:num>
  <w:num w:numId="21" w16cid:durableId="2086221016">
    <w:abstractNumId w:val="33"/>
  </w:num>
  <w:num w:numId="22" w16cid:durableId="1394037004">
    <w:abstractNumId w:val="27"/>
  </w:num>
  <w:num w:numId="23" w16cid:durableId="501699613">
    <w:abstractNumId w:val="9"/>
  </w:num>
  <w:num w:numId="24" w16cid:durableId="1606036782">
    <w:abstractNumId w:val="21"/>
  </w:num>
  <w:num w:numId="25" w16cid:durableId="58675484">
    <w:abstractNumId w:val="12"/>
  </w:num>
  <w:num w:numId="26" w16cid:durableId="51315317">
    <w:abstractNumId w:val="30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5"/>
  </w:num>
  <w:num w:numId="30" w16cid:durableId="55474395">
    <w:abstractNumId w:val="15"/>
  </w:num>
  <w:num w:numId="31" w16cid:durableId="1285161276">
    <w:abstractNumId w:val="36"/>
  </w:num>
  <w:num w:numId="32" w16cid:durableId="501235742">
    <w:abstractNumId w:val="29"/>
  </w:num>
  <w:num w:numId="33" w16cid:durableId="1077364593">
    <w:abstractNumId w:val="31"/>
  </w:num>
  <w:num w:numId="34" w16cid:durableId="1691833812">
    <w:abstractNumId w:val="28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0"/>
  </w:num>
  <w:num w:numId="38" w16cid:durableId="66088625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AUA0JY+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27/Array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7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4</cp:revision>
  <cp:lastPrinted>2015-10-26T22:35:00Z</cp:lastPrinted>
  <dcterms:created xsi:type="dcterms:W3CDTF">2019-11-12T12:29:00Z</dcterms:created>
  <dcterms:modified xsi:type="dcterms:W3CDTF">2023-10-15T13:4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